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7e6bed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7e6bed3-ba55-11ee-97fa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wW0AMQxCXYD9t2QDF0jbTz+V7Eejk5LcA9mGYGN+LeFf/QNAkZPtXT7we/31H4bjj9AYrpctHsigUmAvF3hy5khwR3hMLaeni/pBkIJ6UL9Q+rMO+M1iN/FpaFu/VK/I6HmbrxGcqdFkRrTmI6EFE08t6/jGEIZRIDF7PlTJjJTgEuUajy4cUz4HaBmu+WCYiNOYGG9bvTRHEzvxLa35iPU1XZ+c7YFfKdH1rRkV+/rVDxppjXqtv6SrxBeG13jKu037qGHFWbd+pXqLGt7s/TSmrDIbx9JeL3qNLVKeAz3HB1SPYVvxhT+nhMUmL/pHubDFpJZz0N+iE+JNHXPQf2N8fcTY6+/NB6hT9XYyv3wzfeBX00RD8CvlxXzw1S0fzXv9/d959xPQiWRDoNFSp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hone service down Jamestown 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7e6bed3-ba55-11ee-97fa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7e6bed3-ba55-11ee-97fa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7e6bed3-ba55-11ee-97fa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7e6bed3</dc:title>
  <dc:creator/>
  <cp:keywords/>
  <dcterms:created xsi:type="dcterms:W3CDTF">2026-05-03T09:26:27Z</dcterms:created>
  <dcterms:modified xsi:type="dcterms:W3CDTF">2026-05-03T09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